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7EF" w:rsidRPr="00355101" w:rsidRDefault="00AE57EF" w:rsidP="00136A10">
      <w:pPr>
        <w:bidi w:val="0"/>
        <w:spacing w:before="120" w:after="0" w:line="240" w:lineRule="auto"/>
        <w:jc w:val="center"/>
        <w:rPr>
          <w:b/>
          <w:bCs/>
          <w:sz w:val="34"/>
          <w:szCs w:val="34"/>
        </w:rPr>
      </w:pPr>
      <w:r w:rsidRPr="00922731">
        <w:rPr>
          <w:b/>
          <w:bCs/>
          <w:sz w:val="34"/>
          <w:szCs w:val="34"/>
        </w:rPr>
        <w:t>Form 6</w:t>
      </w:r>
      <w:r>
        <w:rPr>
          <w:b/>
          <w:bCs/>
          <w:sz w:val="34"/>
          <w:szCs w:val="34"/>
        </w:rPr>
        <w:t>b</w:t>
      </w:r>
      <w:r w:rsidRPr="00922731">
        <w:rPr>
          <w:b/>
          <w:bCs/>
          <w:sz w:val="34"/>
          <w:szCs w:val="34"/>
        </w:rPr>
        <w:t xml:space="preserve">: </w:t>
      </w:r>
      <w:r w:rsidRPr="00355101">
        <w:rPr>
          <w:b/>
          <w:bCs/>
          <w:sz w:val="34"/>
          <w:szCs w:val="34"/>
        </w:rPr>
        <w:t>SENIOR DESIGN PROJECT (</w:t>
      </w:r>
      <w:r w:rsidR="00136A10">
        <w:rPr>
          <w:b/>
          <w:bCs/>
          <w:sz w:val="34"/>
          <w:szCs w:val="34"/>
        </w:rPr>
        <w:t>XX</w:t>
      </w:r>
      <w:r w:rsidR="003016B2">
        <w:rPr>
          <w:b/>
          <w:bCs/>
          <w:sz w:val="34"/>
          <w:szCs w:val="34"/>
        </w:rPr>
        <w:t>-498</w:t>
      </w:r>
      <w:r w:rsidRPr="00355101">
        <w:rPr>
          <w:b/>
          <w:bCs/>
          <w:sz w:val="34"/>
          <w:szCs w:val="34"/>
        </w:rPr>
        <w:t xml:space="preserve">) EVALUATION </w:t>
      </w:r>
    </w:p>
    <w:p w:rsidR="00AE57EF" w:rsidRPr="003016B2" w:rsidRDefault="00AE57EF" w:rsidP="00AE57EF">
      <w:pPr>
        <w:spacing w:after="120"/>
        <w:jc w:val="right"/>
        <w:rPr>
          <w:rFonts w:asciiTheme="majorBidi" w:hAnsiTheme="majorBidi" w:cstheme="majorBidi"/>
          <w:rtl/>
        </w:rPr>
      </w:pPr>
    </w:p>
    <w:p w:rsidR="00AE57EF" w:rsidRPr="00815BBE" w:rsidRDefault="00AE57EF" w:rsidP="00AE57EF">
      <w:pPr>
        <w:spacing w:after="120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mester: …………………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Project Title: </w:t>
      </w:r>
      <w:r>
        <w:rPr>
          <w:rFonts w:asciiTheme="majorBidi" w:hAnsiTheme="majorBidi" w:cstheme="majorBidi"/>
        </w:rPr>
        <w:t>…………………………………………………………………………...……….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………………………………………………………………………...………….</w:t>
      </w:r>
    </w:p>
    <w:p w:rsidR="00AE57EF" w:rsidRPr="00815BBE" w:rsidRDefault="00AE57EF" w:rsidP="00AE57EF">
      <w:pPr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Student Name: </w:t>
      </w:r>
      <w:r>
        <w:rPr>
          <w:rFonts w:asciiTheme="majorBidi" w:hAnsiTheme="majorBidi" w:cstheme="majorBidi"/>
        </w:rPr>
        <w:t xml:space="preserve">……………………………………………………   </w:t>
      </w:r>
      <w:r w:rsidRPr="00815BBE">
        <w:rPr>
          <w:rFonts w:asciiTheme="majorBidi" w:hAnsiTheme="majorBidi" w:cstheme="majorBidi"/>
        </w:rPr>
        <w:t xml:space="preserve">ID No.: </w:t>
      </w:r>
      <w:r>
        <w:rPr>
          <w:rFonts w:asciiTheme="majorBidi" w:hAnsiTheme="majorBidi" w:cstheme="majorBidi"/>
        </w:rPr>
        <w:t>………………….</w:t>
      </w:r>
    </w:p>
    <w:tbl>
      <w:tblPr>
        <w:tblStyle w:val="a6"/>
        <w:tblW w:w="8422" w:type="dxa"/>
        <w:tblLayout w:type="fixed"/>
        <w:tblLook w:val="04A0" w:firstRow="1" w:lastRow="0" w:firstColumn="1" w:lastColumn="0" w:noHBand="0" w:noVBand="1"/>
      </w:tblPr>
      <w:tblGrid>
        <w:gridCol w:w="3974"/>
        <w:gridCol w:w="634"/>
        <w:gridCol w:w="707"/>
        <w:gridCol w:w="1127"/>
        <w:gridCol w:w="1127"/>
        <w:gridCol w:w="853"/>
      </w:tblGrid>
      <w:tr w:rsidR="00AC62E2" w:rsidRPr="005C734F" w:rsidTr="00AB2029">
        <w:tc>
          <w:tcPr>
            <w:tcW w:w="3974" w:type="dxa"/>
            <w:vMerge w:val="restart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634" w:type="dxa"/>
            <w:vMerge w:val="restart"/>
            <w:shd w:val="clear" w:color="auto" w:fill="D9D9D9" w:themeFill="background1" w:themeFillShade="D9"/>
          </w:tcPr>
          <w:p w:rsidR="00AC62E2" w:rsidRPr="005C734F" w:rsidRDefault="00AC62E2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LO</w:t>
            </w:r>
          </w:p>
        </w:tc>
        <w:tc>
          <w:tcPr>
            <w:tcW w:w="3814" w:type="dxa"/>
            <w:gridSpan w:val="4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rks</w:t>
            </w:r>
          </w:p>
        </w:tc>
      </w:tr>
      <w:tr w:rsidR="00AC62E2" w:rsidRPr="005C734F" w:rsidTr="00AB2029">
        <w:tc>
          <w:tcPr>
            <w:tcW w:w="3974" w:type="dxa"/>
            <w:vMerge/>
          </w:tcPr>
          <w:p w:rsidR="00AC62E2" w:rsidRPr="005C734F" w:rsidRDefault="00AC62E2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34" w:type="dxa"/>
            <w:vMerge/>
            <w:shd w:val="clear" w:color="auto" w:fill="D9D9D9" w:themeFill="background1" w:themeFillShade="D9"/>
          </w:tcPr>
          <w:p w:rsidR="00AC62E2" w:rsidRPr="005C734F" w:rsidRDefault="00AC62E2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07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 of</w:t>
            </w:r>
          </w:p>
        </w:tc>
        <w:tc>
          <w:tcPr>
            <w:tcW w:w="1127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1</w:t>
            </w:r>
          </w:p>
        </w:tc>
        <w:tc>
          <w:tcPr>
            <w:tcW w:w="1127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2</w:t>
            </w:r>
          </w:p>
        </w:tc>
        <w:tc>
          <w:tcPr>
            <w:tcW w:w="853" w:type="dxa"/>
          </w:tcPr>
          <w:p w:rsidR="00AC62E2" w:rsidRPr="00C420DA" w:rsidRDefault="00AC62E2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verage</w:t>
            </w:r>
          </w:p>
        </w:tc>
      </w:tr>
      <w:tr w:rsidR="00AC62E2" w:rsidRPr="005C734F" w:rsidTr="00AB2029">
        <w:tc>
          <w:tcPr>
            <w:tcW w:w="3974" w:type="dxa"/>
          </w:tcPr>
          <w:p w:rsidR="00AC62E2" w:rsidRPr="00CC69F4" w:rsidRDefault="00256A33" w:rsidP="00CC69F4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ive deliverance of oral presentation and clear answering of examiner’s questions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ED178D" w:rsidRDefault="00AC62E2" w:rsidP="00256A33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proofErr w:type="spellStart"/>
            <w:proofErr w:type="gramStart"/>
            <w:r w:rsidRPr="00ED178D">
              <w:rPr>
                <w:rFonts w:asciiTheme="majorBidi" w:hAnsiTheme="majorBidi" w:cstheme="majorBidi"/>
                <w:sz w:val="20"/>
                <w:szCs w:val="20"/>
              </w:rPr>
              <w:t>Social</w:t>
            </w:r>
            <w:r w:rsidR="00256A33" w:rsidRPr="00ED178D"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="00256A33" w:rsidRPr="00ED178D">
              <w:rPr>
                <w:rFonts w:asciiTheme="majorBidi" w:eastAsia="Times New Roman" w:hAnsiTheme="majorBidi" w:cstheme="majorBidi"/>
                <w:sz w:val="20"/>
                <w:szCs w:val="20"/>
              </w:rPr>
              <w:t>economic</w:t>
            </w:r>
            <w:proofErr w:type="spellEnd"/>
            <w:proofErr w:type="gramEnd"/>
            <w:r w:rsidR="00256A33" w:rsidRPr="00ED178D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, global and environmental </w:t>
            </w:r>
            <w:r w:rsidR="00256A33" w:rsidRPr="00ED178D">
              <w:rPr>
                <w:rFonts w:asciiTheme="majorBidi" w:hAnsiTheme="majorBidi" w:cstheme="majorBidi"/>
                <w:sz w:val="20"/>
                <w:szCs w:val="20"/>
              </w:rPr>
              <w:t>i</w:t>
            </w:r>
            <w:r w:rsidRPr="00ED178D">
              <w:rPr>
                <w:rFonts w:asciiTheme="majorBidi" w:hAnsiTheme="majorBidi" w:cstheme="majorBidi"/>
                <w:sz w:val="20"/>
                <w:szCs w:val="20"/>
              </w:rPr>
              <w:t>ssues considered in design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ED178D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707" w:type="dxa"/>
            <w:vAlign w:val="center"/>
          </w:tcPr>
          <w:p w:rsidR="00AC62E2" w:rsidRPr="00ED178D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ED178D" w:rsidRDefault="00AC62E2" w:rsidP="002134F4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Problem Presentation</w:t>
            </w:r>
            <w:r w:rsidR="002134F4" w:rsidRPr="00ED178D">
              <w:rPr>
                <w:rFonts w:asciiTheme="majorBidi" w:hAnsiTheme="majorBidi" w:cstheme="majorBidi"/>
                <w:sz w:val="20"/>
                <w:szCs w:val="20"/>
              </w:rPr>
              <w:t xml:space="preserve"> and approach towards solution of the problem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ED178D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e</w:t>
            </w:r>
          </w:p>
        </w:tc>
        <w:tc>
          <w:tcPr>
            <w:tcW w:w="707" w:type="dxa"/>
            <w:vAlign w:val="center"/>
          </w:tcPr>
          <w:p w:rsidR="00AC62E2" w:rsidRPr="00ED178D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D178D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215879" w:rsidRDefault="002134F4" w:rsidP="002134F4">
            <w:pPr>
              <w:jc w:val="right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 w:rsidRPr="002134F4">
              <w:rPr>
                <w:rFonts w:asciiTheme="majorBidi" w:eastAsia="Times New Roman" w:hAnsiTheme="majorBidi" w:cstheme="majorBidi"/>
                <w:sz w:val="20"/>
                <w:szCs w:val="20"/>
              </w:rPr>
              <w:t>Effective use of software/hardware tools in the design and implementation of the project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44573F" w:rsidRDefault="0044573F" w:rsidP="0044573F">
            <w:pPr>
              <w:jc w:val="right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Knowledge of contemporary issues and their relation to the senior design project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44573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j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9E7D23" w:rsidRDefault="0044573F" w:rsidP="0044573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racticing of ethical end professional is</w:t>
            </w:r>
            <w:r w:rsidR="00082035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ues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314A20" w:rsidRDefault="0044573F" w:rsidP="0044573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pply and perform mathematical, science and engineering analysis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B579A8" w:rsidRDefault="0044573F" w:rsidP="00B579A8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Managing of time and role of student in the final presentation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</w:p>
        </w:tc>
        <w:tc>
          <w:tcPr>
            <w:tcW w:w="707" w:type="dxa"/>
            <w:vAlign w:val="center"/>
          </w:tcPr>
          <w:p w:rsidR="00AC62E2" w:rsidRPr="005C734F" w:rsidRDefault="00082035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5C734F" w:rsidRDefault="0044573F" w:rsidP="0044573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Research methodology of the project helped the students to engage in </w:t>
            </w:r>
            <w:r w:rsidR="00082035">
              <w:rPr>
                <w:rFonts w:asciiTheme="majorBidi" w:hAnsiTheme="majorBidi" w:cstheme="majorBidi"/>
                <w:sz w:val="20"/>
                <w:szCs w:val="20"/>
              </w:rPr>
              <w:t>lifelo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learning</w:t>
            </w:r>
          </w:p>
        </w:tc>
        <w:tc>
          <w:tcPr>
            <w:tcW w:w="634" w:type="dxa"/>
            <w:shd w:val="clear" w:color="auto" w:fill="D9D9D9" w:themeFill="background1" w:themeFillShade="D9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70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62E2" w:rsidRPr="005C734F" w:rsidTr="00AB2029">
        <w:tc>
          <w:tcPr>
            <w:tcW w:w="3974" w:type="dxa"/>
          </w:tcPr>
          <w:p w:rsidR="00AC62E2" w:rsidRPr="005C734F" w:rsidRDefault="00AC62E2" w:rsidP="00434490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634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0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C62E2" w:rsidRPr="005C734F" w:rsidRDefault="00AC62E2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a6"/>
        <w:tblW w:w="9072" w:type="dxa"/>
        <w:tblInd w:w="-5" w:type="dxa"/>
        <w:tblLook w:val="04A0" w:firstRow="1" w:lastRow="0" w:firstColumn="1" w:lastColumn="0" w:noHBand="0" w:noVBand="1"/>
      </w:tblPr>
      <w:tblGrid>
        <w:gridCol w:w="4243"/>
        <w:gridCol w:w="1211"/>
        <w:gridCol w:w="216"/>
        <w:gridCol w:w="2163"/>
        <w:gridCol w:w="50"/>
        <w:gridCol w:w="639"/>
        <w:gridCol w:w="550"/>
      </w:tblGrid>
      <w:tr w:rsidR="00AE57EF" w:rsidTr="00434490">
        <w:trPr>
          <w:gridBefore w:val="3"/>
          <w:wBefore w:w="5670" w:type="dxa"/>
        </w:trPr>
        <w:tc>
          <w:tcPr>
            <w:tcW w:w="2163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Average Marks</w:t>
            </w:r>
          </w:p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(40%)</w:t>
            </w:r>
          </w:p>
        </w:tc>
        <w:tc>
          <w:tcPr>
            <w:tcW w:w="1239" w:type="dxa"/>
            <w:gridSpan w:val="3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RPr="00D5151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</w:trPr>
        <w:tc>
          <w:tcPr>
            <w:tcW w:w="4243" w:type="dxa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</w:p>
          <w:p w:rsidR="00AE57EF" w:rsidRPr="00D5151F" w:rsidRDefault="00AE57EF" w:rsidP="009344BB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1</w:t>
            </w:r>
          </w:p>
        </w:tc>
        <w:tc>
          <w:tcPr>
            <w:tcW w:w="4279" w:type="dxa"/>
            <w:gridSpan w:val="5"/>
          </w:tcPr>
          <w:p w:rsidR="009344BB" w:rsidRDefault="009344BB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Pr="00D5151F" w:rsidRDefault="00AE57EF" w:rsidP="009344BB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2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</w:t>
            </w:r>
          </w:p>
        </w:tc>
        <w:tc>
          <w:tcPr>
            <w:tcW w:w="4279" w:type="dxa"/>
            <w:gridSpan w:val="5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...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</w:t>
            </w:r>
            <w:proofErr w:type="gramStart"/>
            <w:r>
              <w:rPr>
                <w:rFonts w:asciiTheme="majorBidi" w:hAnsiTheme="majorBidi" w:cstheme="majorBidi"/>
              </w:rPr>
              <w:t>…..</w:t>
            </w:r>
            <w:proofErr w:type="gramEnd"/>
          </w:p>
        </w:tc>
        <w:tc>
          <w:tcPr>
            <w:tcW w:w="4279" w:type="dxa"/>
            <w:gridSpan w:val="5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….</w:t>
            </w:r>
          </w:p>
        </w:tc>
      </w:tr>
      <w:tr w:rsidR="00AE57EF" w:rsidTr="00434490">
        <w:trPr>
          <w:trHeight w:val="26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0470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upervisor Nam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Supervisor’sEvaluation</w:t>
            </w:r>
            <w:proofErr w:type="spellEnd"/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89" w:type="dxa"/>
            <w:gridSpan w:val="2"/>
            <w:vMerge w:val="restart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Tr="00434490">
        <w:trPr>
          <w:trHeight w:val="29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0470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ignatur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89" w:type="dxa"/>
            <w:gridSpan w:val="2"/>
            <w:vMerge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a6"/>
        <w:tblW w:w="6945" w:type="dxa"/>
        <w:tblInd w:w="2122" w:type="dxa"/>
        <w:tblLook w:val="04A0" w:firstRow="1" w:lastRow="0" w:firstColumn="1" w:lastColumn="0" w:noHBand="0" w:noVBand="1"/>
      </w:tblPr>
      <w:tblGrid>
        <w:gridCol w:w="1596"/>
        <w:gridCol w:w="1134"/>
        <w:gridCol w:w="4215"/>
      </w:tblGrid>
      <w:tr w:rsidR="00AE57EF" w:rsidTr="00434490">
        <w:tc>
          <w:tcPr>
            <w:tcW w:w="1596" w:type="dxa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otal Marks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4215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ds</w:t>
            </w:r>
          </w:p>
        </w:tc>
      </w:tr>
      <w:tr w:rsidR="00AE57EF" w:rsidTr="00434490">
        <w:trPr>
          <w:trHeight w:val="594"/>
        </w:trPr>
        <w:tc>
          <w:tcPr>
            <w:tcW w:w="1596" w:type="dxa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215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Pr="00E52F16" w:rsidRDefault="00AE57EF" w:rsidP="00AE57EF">
      <w:pPr>
        <w:rPr>
          <w:rFonts w:asciiTheme="majorBidi" w:hAnsiTheme="majorBidi" w:cstheme="majorBidi"/>
          <w:b/>
          <w:bCs/>
          <w:u w:val="single"/>
        </w:rPr>
      </w:pPr>
      <w:r w:rsidRPr="00E52F16">
        <w:rPr>
          <w:rFonts w:asciiTheme="majorBidi" w:hAnsiTheme="majorBidi" w:cstheme="majorBidi"/>
          <w:b/>
          <w:bCs/>
          <w:u w:val="single"/>
        </w:rPr>
        <w:t>Moderation Committee</w:t>
      </w:r>
    </w:p>
    <w:p w:rsidR="00AE57EF" w:rsidRDefault="00AE57EF" w:rsidP="00AE57E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ordinator Signature:</w:t>
      </w:r>
    </w:p>
    <w:p w:rsidR="00922731" w:rsidRDefault="00AE57EF" w:rsidP="00EE6B51">
      <w:pPr>
        <w:bidi w:val="0"/>
        <w:spacing w:after="0" w:line="240" w:lineRule="auto"/>
        <w:ind w:left="1440" w:firstLine="72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:</w:t>
      </w:r>
    </w:p>
    <w:p w:rsidR="00AE57EF" w:rsidRDefault="00AE57EF" w:rsidP="002D1C31">
      <w:pPr>
        <w:bidi w:val="0"/>
        <w:spacing w:after="0" w:line="240" w:lineRule="auto"/>
        <w:rPr>
          <w:rFonts w:asciiTheme="majorBidi" w:hAnsiTheme="majorBidi" w:cstheme="majorBidi"/>
        </w:rPr>
      </w:pPr>
    </w:p>
    <w:sectPr w:rsidR="00AE57EF" w:rsidSect="009510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0EA5" w:rsidRDefault="00BA0EA5" w:rsidP="002132D2">
      <w:pPr>
        <w:spacing w:after="0" w:line="240" w:lineRule="auto"/>
      </w:pPr>
      <w:r>
        <w:separator/>
      </w:r>
    </w:p>
  </w:endnote>
  <w:endnote w:type="continuationSeparator" w:id="0">
    <w:p w:rsidR="00BA0EA5" w:rsidRDefault="00BA0EA5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A10" w:rsidRDefault="00136A1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A10" w:rsidRDefault="00136A10" w:rsidP="00136A10">
    <w:pPr>
      <w:pStyle w:val="a4"/>
    </w:pPr>
    <w:r w:rsidRPr="00136A10">
      <w:ptab w:relativeTo="margin" w:alignment="center" w:leader="none"/>
    </w:r>
    <w:r w:rsidRPr="00136A10">
      <w:ptab w:relativeTo="margin" w:alignment="right" w:leader="none"/>
    </w:r>
    <w:r>
      <w:t>6/1/4/F173/1</w:t>
    </w:r>
    <w:bookmarkStart w:id="0" w:name="_GoBack"/>
    <w:bookmarkEnd w:id="0"/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A10" w:rsidRDefault="00136A1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0EA5" w:rsidRDefault="00BA0EA5" w:rsidP="002132D2">
      <w:pPr>
        <w:spacing w:after="0" w:line="240" w:lineRule="auto"/>
      </w:pPr>
      <w:r>
        <w:separator/>
      </w:r>
    </w:p>
  </w:footnote>
  <w:footnote w:type="continuationSeparator" w:id="0">
    <w:p w:rsidR="00BA0EA5" w:rsidRDefault="00BA0EA5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A10" w:rsidRDefault="00136A1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57AF" w:rsidRDefault="00B457AF" w:rsidP="00136A10">
    <w:pPr>
      <w:bidi w:val="0"/>
      <w:spacing w:after="0" w:line="240" w:lineRule="auto"/>
      <w:rPr>
        <w:b/>
        <w:bCs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136A10">
      <w:rPr>
        <w:b/>
        <w:bCs/>
        <w:color w:val="FF0000"/>
        <w:sz w:val="32"/>
        <w:szCs w:val="32"/>
      </w:rPr>
      <w:t>XX</w:t>
    </w:r>
    <w:r>
      <w:rPr>
        <w:b/>
        <w:bCs/>
        <w:sz w:val="32"/>
        <w:szCs w:val="32"/>
      </w:rPr>
      <w:t xml:space="preserve"> 49</w:t>
    </w:r>
    <w:r w:rsidR="002C7B98">
      <w:rPr>
        <w:b/>
        <w:bCs/>
        <w:color w:val="FF0000"/>
        <w:sz w:val="32"/>
        <w:szCs w:val="32"/>
      </w:rPr>
      <w:t>8</w:t>
    </w:r>
  </w:p>
  <w:p w:rsidR="00B457AF" w:rsidRDefault="009622CC" w:rsidP="00136A10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2C7B98">
      <w:rPr>
        <w:b/>
        <w:bCs/>
        <w:sz w:val="24"/>
        <w:szCs w:val="24"/>
      </w:rPr>
      <w:t xml:space="preserve"> </w:t>
    </w:r>
    <w:r w:rsidR="00136A10">
      <w:rPr>
        <w:b/>
        <w:bCs/>
        <w:sz w:val="24"/>
        <w:szCs w:val="24"/>
      </w:rPr>
      <w:t>XX</w:t>
    </w:r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>
      <w:rPr>
        <w:b/>
        <w:bCs/>
        <w:color w:val="FF0000"/>
        <w:sz w:val="24"/>
        <w:szCs w:val="24"/>
      </w:rPr>
      <w:t>17</w:t>
    </w:r>
    <w:r>
      <w:rPr>
        <w:b/>
        <w:bCs/>
        <w:sz w:val="24"/>
        <w:szCs w:val="24"/>
      </w:rPr>
      <w:t>-20</w:t>
    </w:r>
    <w:r>
      <w:rPr>
        <w:b/>
        <w:bCs/>
        <w:color w:val="FF0000"/>
        <w:sz w:val="24"/>
        <w:szCs w:val="24"/>
      </w:rPr>
      <w:t>18 F</w:t>
    </w:r>
  </w:p>
  <w:p w:rsidR="00434490" w:rsidRPr="002132D2" w:rsidRDefault="00BA0EA5" w:rsidP="002132D2">
    <w:pPr>
      <w:pStyle w:val="a3"/>
      <w:bidi w:val="0"/>
      <w:rPr>
        <w:b/>
        <w:bCs/>
      </w:rPr>
    </w:pPr>
    <w:r>
      <w:rPr>
        <w:b/>
        <w:bCs/>
        <w:noProof/>
      </w:rPr>
      <w:pict>
        <v:line id="رابط مستقيم 3" o:spid="_x0000_s2049" style="position:absolute;z-index:251660288;visibility:visible;mso-wrap-distance-top:-3e-5mm;mso-wrap-distance-bottom:-3e-5mm;mso-width-relative:margin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<v:shadow on="t" color="black" opacity="22937f" origin=",.5" offset="0,.63889mm"/>
          <o:lock v:ext="edit" shapetype="f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A10" w:rsidRDefault="00136A1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2NTI0NzQztjAwNTdX0lEKTi0uzszPAykwrgUA2850eiwAAAA="/>
  </w:docVars>
  <w:rsids>
    <w:rsidRoot w:val="002132D2"/>
    <w:rsid w:val="00000743"/>
    <w:rsid w:val="00002518"/>
    <w:rsid w:val="000246E7"/>
    <w:rsid w:val="0002749B"/>
    <w:rsid w:val="00047D0B"/>
    <w:rsid w:val="000527E1"/>
    <w:rsid w:val="00053CD1"/>
    <w:rsid w:val="00082035"/>
    <w:rsid w:val="000A337C"/>
    <w:rsid w:val="000E0ACD"/>
    <w:rsid w:val="000F0598"/>
    <w:rsid w:val="00100C7E"/>
    <w:rsid w:val="00136A10"/>
    <w:rsid w:val="001464ED"/>
    <w:rsid w:val="001716E7"/>
    <w:rsid w:val="00197EEC"/>
    <w:rsid w:val="001A5859"/>
    <w:rsid w:val="001C7372"/>
    <w:rsid w:val="001D5C24"/>
    <w:rsid w:val="001F290F"/>
    <w:rsid w:val="002132D2"/>
    <w:rsid w:val="002134F4"/>
    <w:rsid w:val="0021424B"/>
    <w:rsid w:val="00215879"/>
    <w:rsid w:val="00223E60"/>
    <w:rsid w:val="00225314"/>
    <w:rsid w:val="00246C05"/>
    <w:rsid w:val="00252D07"/>
    <w:rsid w:val="00256A33"/>
    <w:rsid w:val="00281D6B"/>
    <w:rsid w:val="00285CE4"/>
    <w:rsid w:val="002A3BA7"/>
    <w:rsid w:val="002A7C43"/>
    <w:rsid w:val="002C7B98"/>
    <w:rsid w:val="002D1C31"/>
    <w:rsid w:val="002D5168"/>
    <w:rsid w:val="002D645F"/>
    <w:rsid w:val="002F6C0B"/>
    <w:rsid w:val="003016B2"/>
    <w:rsid w:val="00314A20"/>
    <w:rsid w:val="003238FD"/>
    <w:rsid w:val="00355101"/>
    <w:rsid w:val="00356EF9"/>
    <w:rsid w:val="003655B9"/>
    <w:rsid w:val="00376C94"/>
    <w:rsid w:val="0039512C"/>
    <w:rsid w:val="00397D59"/>
    <w:rsid w:val="003A20D5"/>
    <w:rsid w:val="00430470"/>
    <w:rsid w:val="00434490"/>
    <w:rsid w:val="00442F3D"/>
    <w:rsid w:val="00443FDB"/>
    <w:rsid w:val="0044573F"/>
    <w:rsid w:val="004532FB"/>
    <w:rsid w:val="00480C39"/>
    <w:rsid w:val="004C7E33"/>
    <w:rsid w:val="004E6AF3"/>
    <w:rsid w:val="0052706E"/>
    <w:rsid w:val="005A210B"/>
    <w:rsid w:val="005D59B6"/>
    <w:rsid w:val="005E7F9A"/>
    <w:rsid w:val="00602444"/>
    <w:rsid w:val="006512EA"/>
    <w:rsid w:val="0067351D"/>
    <w:rsid w:val="006771DA"/>
    <w:rsid w:val="00681520"/>
    <w:rsid w:val="006923E9"/>
    <w:rsid w:val="006E139C"/>
    <w:rsid w:val="007513BC"/>
    <w:rsid w:val="00773BCE"/>
    <w:rsid w:val="008120EB"/>
    <w:rsid w:val="00845966"/>
    <w:rsid w:val="008617AC"/>
    <w:rsid w:val="00864F2F"/>
    <w:rsid w:val="00865368"/>
    <w:rsid w:val="008C201B"/>
    <w:rsid w:val="008F4036"/>
    <w:rsid w:val="009222B7"/>
    <w:rsid w:val="00922731"/>
    <w:rsid w:val="009344BB"/>
    <w:rsid w:val="0095100E"/>
    <w:rsid w:val="009622CC"/>
    <w:rsid w:val="009779AC"/>
    <w:rsid w:val="009A00E8"/>
    <w:rsid w:val="009A1D07"/>
    <w:rsid w:val="009E7D23"/>
    <w:rsid w:val="00A1352D"/>
    <w:rsid w:val="00A32D29"/>
    <w:rsid w:val="00A3369F"/>
    <w:rsid w:val="00A81BC3"/>
    <w:rsid w:val="00AB2029"/>
    <w:rsid w:val="00AB304D"/>
    <w:rsid w:val="00AC62E2"/>
    <w:rsid w:val="00AD208A"/>
    <w:rsid w:val="00AE4362"/>
    <w:rsid w:val="00AE57EF"/>
    <w:rsid w:val="00B1112C"/>
    <w:rsid w:val="00B113BD"/>
    <w:rsid w:val="00B2087A"/>
    <w:rsid w:val="00B457AF"/>
    <w:rsid w:val="00B53632"/>
    <w:rsid w:val="00B579A8"/>
    <w:rsid w:val="00B6064C"/>
    <w:rsid w:val="00B76548"/>
    <w:rsid w:val="00B85103"/>
    <w:rsid w:val="00B961B2"/>
    <w:rsid w:val="00BA0EA5"/>
    <w:rsid w:val="00BB0364"/>
    <w:rsid w:val="00BC54BE"/>
    <w:rsid w:val="00BC70A1"/>
    <w:rsid w:val="00BE77B8"/>
    <w:rsid w:val="00C16230"/>
    <w:rsid w:val="00C463DA"/>
    <w:rsid w:val="00C512EB"/>
    <w:rsid w:val="00C770D1"/>
    <w:rsid w:val="00CA6EA9"/>
    <w:rsid w:val="00CC69F4"/>
    <w:rsid w:val="00CD43B2"/>
    <w:rsid w:val="00D26708"/>
    <w:rsid w:val="00D61540"/>
    <w:rsid w:val="00D630E7"/>
    <w:rsid w:val="00D73950"/>
    <w:rsid w:val="00E159BF"/>
    <w:rsid w:val="00E31FCE"/>
    <w:rsid w:val="00E62E24"/>
    <w:rsid w:val="00E67B44"/>
    <w:rsid w:val="00EC01ED"/>
    <w:rsid w:val="00EC48E6"/>
    <w:rsid w:val="00ED178D"/>
    <w:rsid w:val="00ED3612"/>
    <w:rsid w:val="00EE6B51"/>
    <w:rsid w:val="00EF2F0E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631DD47"/>
  <w15:docId w15:val="{9DCD7F28-1FCB-4711-B4E8-34A5E4B34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E31FCE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132D2"/>
  </w:style>
  <w:style w:type="paragraph" w:styleId="a4">
    <w:name w:val="footer"/>
    <w:basedOn w:val="a"/>
    <w:link w:val="Char0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132D2"/>
  </w:style>
  <w:style w:type="paragraph" w:styleId="a5">
    <w:name w:val="Balloon Text"/>
    <w:basedOn w:val="a"/>
    <w:link w:val="Char1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a0"/>
    <w:rsid w:val="002132D2"/>
  </w:style>
  <w:style w:type="table" w:styleId="a6">
    <w:name w:val="Table Grid"/>
    <w:basedOn w:val="a1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D6A18-FF9C-45A0-94E6-D43E8651C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ussam</cp:lastModifiedBy>
  <cp:revision>2</cp:revision>
  <cp:lastPrinted>2014-08-28T05:29:00Z</cp:lastPrinted>
  <dcterms:created xsi:type="dcterms:W3CDTF">2018-04-12T09:04:00Z</dcterms:created>
  <dcterms:modified xsi:type="dcterms:W3CDTF">2018-04-12T09:04:00Z</dcterms:modified>
</cp:coreProperties>
</file>